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Biologist</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20" w:name="X85eeed891ad09677700c7aa80a74a2ae6023b8b"/>
    <w:p>
      <w:pPr>
        <w:pStyle w:val="Heading1"/>
      </w:pPr>
      <w:r>
        <w:t xml:space="preserve">Cover Letter for Biologist Position in the United Arab Emirates Dubai</w:t>
      </w:r>
    </w:p>
    <w:p>
      <w:pPr>
        <w:pStyle w:val="FirstParagraph"/>
      </w:pPr>
      <w:r>
        <w:t xml:space="preserve">Dear [Hiring Manager's Name],</w:t>
      </w:r>
    </w:p>
    <w:p>
      <w:pPr>
        <w:pStyle w:val="BodyText"/>
      </w:pPr>
      <w:r>
        <w:t xml:space="preserve">I am writing to express my enthusiastic interest in the Biologist position at your esteemed organization in the United Arab Emirates (UAE) and specifically in Dubai. As a dedicated and skilled biologist with a strong academic background and practical experience, I am eager to contribute my expertise to advance scientific research, environmental conservation, and sustainable development initiatives that align with Dubai’s ambitious vision for innovation and global leadership.</w:t>
      </w:r>
    </w:p>
    <w:p>
      <w:pPr>
        <w:pStyle w:val="BodyText"/>
      </w:pPr>
      <w:r>
        <w:t xml:space="preserve">With [X years] of experience in biological sciences, I have cultivated a deep passion for understanding ecosystems, biodiversity preservation, and the application of biotechnology in addressing contemporary challenges. My academic journey began with a [Bachelor’s/Master’s/PhD] degree in Biology from [University Name], where I focused on [specific area, e.g., ecology, molecular biology, or environmental science]. This foundation has equipped me with the analytical skills and technical knowledge necessary to excel in a dynamic and research-driven environment like that of Dubai.</w:t>
      </w:r>
    </w:p>
    <w:p>
      <w:pPr>
        <w:pStyle w:val="BodyText"/>
      </w:pPr>
      <w:r>
        <w:t xml:space="preserve">Throughout my career, I have worked on diverse projects that highlight my ability to combine theoretical knowledge with hands-on application. For instance, during my time at [Previous Employer/Organization], I led a study on [specific project, e.g., "marine biodiversity in coastal ecosystems" or "genetic analysis of plant species for drought resistance"]. This work not only deepened my understanding of ecological systems but also reinforced my commitment to fostering sustainable practices. My research has been published in reputable journals such as [Journal Name], and I have presented my findings at international conferences, including [Conference Name], where I engaged with leading scientists and policymakers.</w:t>
      </w:r>
    </w:p>
    <w:p>
      <w:pPr>
        <w:pStyle w:val="BodyText"/>
      </w:pPr>
      <w:r>
        <w:t xml:space="preserve">What excites me most about the opportunity to work as a Biologist in Dubai is the region’s unique position as a global hub for scientific innovation. The UAE has made significant strides in areas such as renewable energy, environmental protection, and biotechnology, with initiatives like the UAE Green Agenda 2030 and the National Biodiversity Strategy. These efforts align perfectly with my professional goals of contributing to impactful research that addresses pressing global challenges while supporting local communities. I am particularly inspired by Dubai’s commitment to becoming a leader in sustainability, as demonstrated by projects like the Al Maktoum Solar Park and the restoration of natural habitats through organizations such as the Environment Agency – Abu Dhabi (EAD).</w:t>
      </w:r>
    </w:p>
    <w:p>
      <w:pPr>
        <w:pStyle w:val="BodyText"/>
      </w:pPr>
      <w:r>
        <w:t xml:space="preserve">As a Biologist, I understand the critical role that scientific research plays in shaping policies and driving innovation. In my previous roles, I have collaborated with interdisciplinary teams to develop solutions for issues ranging from climate change mitigation to food security. For example, my work on [specific project or initiative] involved analyzing the impact of urbanization on local flora and fauna, which led to the implementation of conservation strategies that were later adopted by [relevant organization or government body]. Such experiences have honed my ability to communicate complex scientific concepts to diverse audiences, a skill I believe is essential in a multicultural environment like Dubai.</w:t>
      </w:r>
    </w:p>
    <w:p>
      <w:pPr>
        <w:pStyle w:val="BodyText"/>
      </w:pPr>
      <w:r>
        <w:t xml:space="preserve">One of my key strengths is my adaptability and willingness to embrace new challenges. Whether it involves designing experiments, analyzing data using advanced software tools (e.g., R, Python, or GIS), or mentoring junior scientists, I approach every task with dedication and precision. My ability to work independently while maintaining strong teamwork skills has been instrumental in achieving project milestones under tight deadlines. Additionally, I am proficient in [specific technical skills relevant to biology, e.g., "molecular cloning," "bioinformatics," or "ecological monitoring"], which I believe will be valuable in supporting your organization’s research objectives.</w:t>
      </w:r>
    </w:p>
    <w:p>
      <w:pPr>
        <w:pStyle w:val="BodyText"/>
      </w:pPr>
      <w:r>
        <w:t xml:space="preserve">The United Arab Emirates Dubai is a city that thrives on innovation and forward-thinking, and I am eager to contribute my expertise to its scientific community. I am particularly drawn to the opportunities presented by Dubai’s growing focus on biotechnology and environmental science, which are critical for addressing global challenges such as water scarcity, desertification, and biodiversity loss. By leveraging cutting-edge research methods and collaborating with local institutions, I aim to play a meaningful role in advancing these initiatives.</w:t>
      </w:r>
    </w:p>
    <w:p>
      <w:pPr>
        <w:pStyle w:val="BodyText"/>
      </w:pPr>
      <w:r>
        <w:t xml:space="preserve">My decision to apply for this position is also driven by my personal connection to the region. Having [mention any relevant experience or reason, e.g., "studied abroad in the UAE," "visited Dubai for a research conference," or "followed the city’s scientific advancements"], I have witnessed firsthand the transformative potential of science and technology in shaping a sustainable future. I am confident that my background, combined with my passion for biology, will enable me to make a valuable contribution to your team.</w:t>
      </w:r>
    </w:p>
    <w:p>
      <w:pPr>
        <w:pStyle w:val="BodyText"/>
      </w:pPr>
      <w:r>
        <w:t xml:space="preserve">Thank you for considering my application. I would be delighted to discuss how my skills and experiences align with the needs of your organization. Please feel free to contact me at [Your Phone Number] or [Your Email Address] at your earliest convenience. I look forward to the opportunity to contribute to the continued success of your work in the United Arab Emirates Dubai.</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Biologist in United Arab Emirates Dubai</dc:title>
  <dc:creator/>
  <dc:language>en</dc:language>
  <cp:keywords/>
  <dcterms:created xsi:type="dcterms:W3CDTF">2026-07-24T03:55:52Z</dcterms:created>
  <dcterms:modified xsi:type="dcterms:W3CDTF">2026-07-24T03:55:52Z</dcterms:modified>
</cp:coreProperties>
</file>

<file path=docProps/custom.xml><?xml version="1.0" encoding="utf-8"?>
<Properties xmlns="http://schemas.openxmlformats.org/officeDocument/2006/custom-properties" xmlns:vt="http://schemas.openxmlformats.org/officeDocument/2006/docPropsVTypes"/>
</file>